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reen David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37 N Minnetonka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reendavidson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56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iff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